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0357C" w14:textId="77476CFF" w:rsidR="00846AEB" w:rsidRDefault="009203F9">
      <w:r>
        <w:rPr>
          <w:noProof/>
        </w:rPr>
        <mc:AlternateContent>
          <mc:Choice Requires="wps">
            <w:drawing>
              <wp:anchor distT="0" distB="0" distL="114300" distR="114300" simplePos="0" relativeHeight="251519999" behindDoc="0" locked="0" layoutInCell="1" allowOverlap="1" wp14:anchorId="0A2D697A" wp14:editId="2A578A93">
                <wp:simplePos x="0" y="0"/>
                <wp:positionH relativeFrom="page">
                  <wp:align>right</wp:align>
                </wp:positionH>
                <wp:positionV relativeFrom="paragraph">
                  <wp:posOffset>-183515</wp:posOffset>
                </wp:positionV>
                <wp:extent cx="3760631" cy="5013960"/>
                <wp:effectExtent l="0" t="0" r="11430" b="1524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60631" cy="501396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C6881F" id="Rectangle 158" o:spid="_x0000_s1026" style="position:absolute;margin-left:244.9pt;margin-top:-14.45pt;width:296.1pt;height:394.8pt;z-index:251519999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" fillcolor="#e7e6e6 [3214]" strokecolor="#e7e6e6 [3214]" strokeweight="1pt">
                <w10:wrap anchorx="page"/>
              </v:rect>
            </w:pict>
          </mc:Fallback>
        </mc:AlternateContent>
      </w:r>
      <w:r w:rsidR="00E30F66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D4E51F7" wp14:editId="4A8C0B10">
                <wp:simplePos x="0" y="0"/>
                <wp:positionH relativeFrom="column">
                  <wp:posOffset>2211070</wp:posOffset>
                </wp:positionH>
                <wp:positionV relativeFrom="paragraph">
                  <wp:posOffset>55209</wp:posOffset>
                </wp:positionV>
                <wp:extent cx="914400" cy="231140"/>
                <wp:effectExtent l="0" t="0" r="0" b="0"/>
                <wp:wrapNone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1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1BBCB5" w14:textId="2715AFD9" w:rsidR="00444A0E" w:rsidRPr="00E30F66" w:rsidRDefault="00444A0E" w:rsidP="006D3456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  <w:t>Lab to-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4E51F7" id="_x0000_t202" coordsize="21600,21600" o:spt="202" path="m,l,21600r21600,l21600,xe">
                <v:stroke joinstyle="miter"/>
                <v:path gradientshapeok="t" o:connecttype="rect"/>
              </v:shapetype>
              <v:shape id="Text Box 81" o:spid="_x0000_s1026" type="#_x0000_t202" style="position:absolute;margin-left:174.1pt;margin-top:4.35pt;width:1in;height:18.2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" filled="f" stroked="f" strokeweight=".5pt">
                <v:textbox>
                  <w:txbxContent>
                    <w:p w14:paraId="281BBCB5" w14:textId="2715AFD9" w:rsidR="00444A0E" w:rsidRPr="00E30F66" w:rsidRDefault="00444A0E" w:rsidP="006D3456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</w:pP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  <w:t>Lab to-do</w:t>
                      </w:r>
                    </w:p>
                  </w:txbxContent>
                </v:textbox>
              </v:shape>
            </w:pict>
          </mc:Fallback>
        </mc:AlternateContent>
      </w:r>
      <w:r w:rsidR="00E30F66">
        <w:rPr>
          <w:noProof/>
        </w:rPr>
        <mc:AlternateContent>
          <mc:Choice Requires="wps">
            <w:drawing>
              <wp:anchor distT="0" distB="0" distL="114300" distR="114300" simplePos="0" relativeHeight="251521024" behindDoc="0" locked="0" layoutInCell="1" allowOverlap="1" wp14:anchorId="34A314F2" wp14:editId="1CD7C753">
                <wp:simplePos x="0" y="0"/>
                <wp:positionH relativeFrom="column">
                  <wp:posOffset>-158151</wp:posOffset>
                </wp:positionH>
                <wp:positionV relativeFrom="paragraph">
                  <wp:posOffset>149225</wp:posOffset>
                </wp:positionV>
                <wp:extent cx="1935748" cy="2527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748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B36822" w14:textId="4166823C" w:rsidR="009C47A7" w:rsidRPr="00E30F66" w:rsidRDefault="008A1477" w:rsidP="00EE3961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Dec</w:t>
                            </w:r>
                            <w:r w:rsidR="00EE3961"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>ember</w:t>
                            </w: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20</w:t>
                            </w: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– 26</w:t>
                            </w: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8"/>
                                <w:szCs w:val="18"/>
                                <w:vertAlign w:val="superscript"/>
                              </w:rPr>
                              <w:t>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A314F2" id="Text Box 5" o:spid="_x0000_s1027" type="#_x0000_t202" style="position:absolute;margin-left:-12.45pt;margin-top:11.75pt;width:152.4pt;height:19.9pt;z-index:251521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" filled="f" stroked="f" strokeweight=".5pt">
                <v:textbox>
                  <w:txbxContent>
                    <w:p w14:paraId="23B36822" w14:textId="4166823C" w:rsidR="009C47A7" w:rsidRPr="00E30F66" w:rsidRDefault="008A1477" w:rsidP="00EE3961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</w:rPr>
                      </w:pP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</w:rPr>
                        <w:t>Dec</w:t>
                      </w:r>
                      <w:r w:rsidR="00EE3961" w:rsidRPr="00E30F66"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</w:rPr>
                        <w:t>ember</w:t>
                      </w: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</w:rPr>
                        <w:t xml:space="preserve"> 20</w:t>
                      </w: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>th</w:t>
                      </w: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</w:rPr>
                        <w:t xml:space="preserve"> – 26</w:t>
                      </w: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8"/>
                          <w:szCs w:val="18"/>
                          <w:vertAlign w:val="superscript"/>
                        </w:rPr>
                        <w:t>th</w:t>
                      </w:r>
                    </w:p>
                  </w:txbxContent>
                </v:textbox>
              </v:shape>
            </w:pict>
          </mc:Fallback>
        </mc:AlternateContent>
      </w:r>
      <w:r w:rsidR="00CD7984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F0F664C" wp14:editId="0F84A379">
                <wp:simplePos x="0" y="0"/>
                <wp:positionH relativeFrom="column">
                  <wp:posOffset>1839690</wp:posOffset>
                </wp:positionH>
                <wp:positionV relativeFrom="paragraph">
                  <wp:posOffset>3468314</wp:posOffset>
                </wp:positionV>
                <wp:extent cx="1666875" cy="358775"/>
                <wp:effectExtent l="0" t="0" r="28575" b="22225"/>
                <wp:wrapNone/>
                <wp:docPr id="157" name="Rectangle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3587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9D7DE0" id="Rectangle 157" o:spid="_x0000_s1026" style="position:absolute;margin-left:144.85pt;margin-top:273.1pt;width:131.25pt;height:28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" fillcolor="white [3212]" strokecolor="black [3213]" strokeweight=".5pt"/>
            </w:pict>
          </mc:Fallback>
        </mc:AlternateContent>
      </w:r>
      <w:r w:rsidR="00CD7984" w:rsidRPr="00275785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751BF16" wp14:editId="1FA021A5">
                <wp:simplePos x="0" y="0"/>
                <wp:positionH relativeFrom="column">
                  <wp:posOffset>1839690</wp:posOffset>
                </wp:positionH>
                <wp:positionV relativeFrom="paragraph">
                  <wp:posOffset>3870266</wp:posOffset>
                </wp:positionV>
                <wp:extent cx="1667058" cy="836295"/>
                <wp:effectExtent l="0" t="0" r="28575" b="20955"/>
                <wp:wrapNone/>
                <wp:docPr id="159" name="Rectangle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7058" cy="8362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C3F373" id="Rectangle 159" o:spid="_x0000_s1026" style="position:absolute;margin-left:144.85pt;margin-top:304.75pt;width:131.25pt;height:65.8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" fillcolor="white [3212]" strokecolor="black [3213]" strokeweight=".5pt"/>
            </w:pict>
          </mc:Fallback>
        </mc:AlternateContent>
      </w:r>
      <w:r w:rsidR="00CD7984" w:rsidRPr="00631C28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5AD1007" wp14:editId="1619BE26">
                <wp:simplePos x="0" y="0"/>
                <wp:positionH relativeFrom="page">
                  <wp:align>right</wp:align>
                </wp:positionH>
                <wp:positionV relativeFrom="paragraph">
                  <wp:posOffset>2131145</wp:posOffset>
                </wp:positionV>
                <wp:extent cx="1841500" cy="1358900"/>
                <wp:effectExtent l="0" t="0" r="0" b="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1500" cy="135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260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605"/>
                            </w:tblGrid>
                            <w:tr w:rsidR="00631C28" w:rsidRPr="008D6945" w14:paraId="62351DC2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single" w:sz="6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34956449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2963FFFC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AC38221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116260DC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7C6031C6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28D69DDE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62A8901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75719E1A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4C731175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69A98D80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2CB3B2A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11C2E321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8A66023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631C28" w:rsidRPr="008D6945" w14:paraId="7F2AF037" w14:textId="77777777" w:rsidTr="00CD7984"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4A88DA49" w14:textId="77777777" w:rsidR="00631C28" w:rsidRPr="008D6945" w:rsidRDefault="00631C2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D4E7C0C" w14:textId="77777777" w:rsidR="00631C28" w:rsidRPr="008D6945" w:rsidRDefault="00631C28" w:rsidP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D1007" id="Text Box 138" o:spid="_x0000_s1028" type="#_x0000_t202" style="position:absolute;margin-left:93.8pt;margin-top:167.8pt;width:145pt;height:107pt;z-index:25170432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" filled="f" stroked="f" strokeweight=".5pt">
                <v:textbox>
                  <w:txbxContent>
                    <w:tbl>
                      <w:tblPr>
                        <w:tblStyle w:val="TableGrid"/>
                        <w:tblW w:w="2605" w:type="dxa"/>
                        <w:tblLook w:val="04A0" w:firstRow="1" w:lastRow="0" w:firstColumn="1" w:lastColumn="0" w:noHBand="0" w:noVBand="1"/>
                      </w:tblPr>
                      <w:tblGrid>
                        <w:gridCol w:w="2605"/>
                      </w:tblGrid>
                      <w:tr w:rsidR="00631C28" w:rsidRPr="008D6945" w14:paraId="62351DC2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single" w:sz="6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34956449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2963FFFC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AC38221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116260DC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7C6031C6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28D69DDE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62A8901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75719E1A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4C731175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69A98D80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2CB3B2A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11C2E321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8A66023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631C28" w:rsidRPr="008D6945" w14:paraId="7F2AF037" w14:textId="77777777" w:rsidTr="00CD7984"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4A88DA49" w14:textId="77777777" w:rsidR="00631C28" w:rsidRPr="008D6945" w:rsidRDefault="00631C2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</w:tbl>
                    <w:p w14:paraId="2D4E7C0C" w14:textId="77777777" w:rsidR="00631C28" w:rsidRPr="008D6945" w:rsidRDefault="00631C28" w:rsidP="00631C28">
                      <w:pPr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D7984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8DE8B51" wp14:editId="2FB2058A">
                <wp:simplePos x="0" y="0"/>
                <wp:positionH relativeFrom="page">
                  <wp:posOffset>1930400</wp:posOffset>
                </wp:positionH>
                <wp:positionV relativeFrom="paragraph">
                  <wp:posOffset>158115</wp:posOffset>
                </wp:positionV>
                <wp:extent cx="1841611" cy="2265680"/>
                <wp:effectExtent l="0" t="0" r="0" b="1270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1611" cy="2265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260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605"/>
                            </w:tblGrid>
                            <w:tr w:rsidR="000915D0" w:rsidRPr="008D6945" w14:paraId="059F65D6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single" w:sz="6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CD94100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6E15DC76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1AC67C6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313F8F6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14DD05E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6D3AC521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6957ED62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341CF29E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143443E2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023276FA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4C5F61A9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23FCAAC9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449883F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1331E197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1F72D3BE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4594A431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36BB2C06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05BF2A50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04C2F4C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4D1913E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FF88BD5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0915D0" w:rsidRPr="008D6945" w14:paraId="7435ACB8" w14:textId="77777777" w:rsidTr="00CD7984">
                              <w:tc>
                                <w:tcPr>
                                  <w:tcW w:w="2605" w:type="dxa"/>
                                  <w:tcBorders>
                                    <w:top w:val="dashed" w:sz="4" w:space="0" w:color="auto"/>
                                    <w:left w:val="single" w:sz="4" w:space="0" w:color="auto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9289054" w14:textId="77777777" w:rsidR="000915D0" w:rsidRPr="008D6945" w:rsidRDefault="000915D0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A30169D" w14:textId="77777777" w:rsidR="000915D0" w:rsidRPr="008D6945" w:rsidRDefault="000915D0" w:rsidP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DE8B51" id="Text Box 80" o:spid="_x0000_s1029" type="#_x0000_t202" style="position:absolute;margin-left:152pt;margin-top:12.45pt;width:145pt;height:178.4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" filled="f" stroked="f" strokeweight=".5pt">
                <v:textbox>
                  <w:txbxContent>
                    <w:tbl>
                      <w:tblPr>
                        <w:tblStyle w:val="TableGrid"/>
                        <w:tblW w:w="2605" w:type="dxa"/>
                        <w:tblLook w:val="04A0" w:firstRow="1" w:lastRow="0" w:firstColumn="1" w:lastColumn="0" w:noHBand="0" w:noVBand="1"/>
                      </w:tblPr>
                      <w:tblGrid>
                        <w:gridCol w:w="2605"/>
                      </w:tblGrid>
                      <w:tr w:rsidR="000915D0" w:rsidRPr="008D6945" w14:paraId="059F65D6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single" w:sz="6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CD94100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6E15DC76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1AC67C6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313F8F6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14DD05E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6D3AC521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6957ED62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341CF29E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143443E2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023276FA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4C5F61A9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23FCAAC9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449883F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1331E197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1F72D3BE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4594A431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36BB2C06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05BF2A50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04C2F4C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4D1913E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FF88BD5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0915D0" w:rsidRPr="008D6945" w14:paraId="7435ACB8" w14:textId="77777777" w:rsidTr="00CD7984">
                        <w:tc>
                          <w:tcPr>
                            <w:tcW w:w="2605" w:type="dxa"/>
                            <w:tcBorders>
                              <w:top w:val="dashed" w:sz="4" w:space="0" w:color="auto"/>
                              <w:left w:val="single" w:sz="4" w:space="0" w:color="auto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09289054" w14:textId="77777777" w:rsidR="000915D0" w:rsidRPr="008D6945" w:rsidRDefault="000915D0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</w:tbl>
                    <w:p w14:paraId="4A30169D" w14:textId="77777777" w:rsidR="000915D0" w:rsidRPr="008D6945" w:rsidRDefault="000915D0" w:rsidP="000915D0">
                      <w:pPr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D7984"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3804C399" wp14:editId="710BCA96">
                <wp:simplePos x="0" y="0"/>
                <wp:positionH relativeFrom="column">
                  <wp:posOffset>1858010</wp:posOffset>
                </wp:positionH>
                <wp:positionV relativeFrom="paragraph">
                  <wp:posOffset>231140</wp:posOffset>
                </wp:positionV>
                <wp:extent cx="109220" cy="1790700"/>
                <wp:effectExtent l="0" t="0" r="24130" b="19050"/>
                <wp:wrapNone/>
                <wp:docPr id="134" name="Group 1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220" cy="1790700"/>
                          <a:chOff x="0" y="0"/>
                          <a:chExt cx="109728" cy="1791264"/>
                        </a:xfrm>
                      </wpg:grpSpPr>
                      <wps:wsp>
                        <wps:cNvPr id="84" name="Oval 84"/>
                        <wps:cNvSpPr/>
                        <wps:spPr>
                          <a:xfrm>
                            <a:off x="0" y="0"/>
                            <a:ext cx="109728" cy="109728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val 85"/>
                        <wps:cNvSpPr/>
                        <wps:spPr>
                          <a:xfrm>
                            <a:off x="0" y="152400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val 86"/>
                        <wps:cNvSpPr/>
                        <wps:spPr>
                          <a:xfrm>
                            <a:off x="0" y="304800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val 87"/>
                        <wps:cNvSpPr/>
                        <wps:spPr>
                          <a:xfrm>
                            <a:off x="0" y="460022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Oval 119"/>
                        <wps:cNvSpPr/>
                        <wps:spPr>
                          <a:xfrm>
                            <a:off x="0" y="612422"/>
                            <a:ext cx="109728" cy="109728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" name="Oval 120"/>
                        <wps:cNvSpPr/>
                        <wps:spPr>
                          <a:xfrm>
                            <a:off x="0" y="764822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Oval 121"/>
                        <wps:cNvSpPr/>
                        <wps:spPr>
                          <a:xfrm>
                            <a:off x="0" y="917222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" name="Oval 122"/>
                        <wps:cNvSpPr/>
                        <wps:spPr>
                          <a:xfrm>
                            <a:off x="0" y="1072444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Oval 124"/>
                        <wps:cNvSpPr/>
                        <wps:spPr>
                          <a:xfrm>
                            <a:off x="0" y="1224844"/>
                            <a:ext cx="109728" cy="109728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Oval 125"/>
                        <wps:cNvSpPr/>
                        <wps:spPr>
                          <a:xfrm>
                            <a:off x="0" y="1377244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6" name="Oval 126"/>
                        <wps:cNvSpPr/>
                        <wps:spPr>
                          <a:xfrm>
                            <a:off x="0" y="1529644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7" name="Oval 127"/>
                        <wps:cNvSpPr/>
                        <wps:spPr>
                          <a:xfrm>
                            <a:off x="0" y="1682044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4D81F66" id="Group 134" o:spid="_x0000_s1026" style="position:absolute;margin-left:146.3pt;margin-top:18.2pt;width:8.6pt;height:141pt;z-index:251698176" coordsize="1097,179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">
                <v:oval id="Oval 84" o:spid="_x0000_s1027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" filled="f" strokecolor="black [3213]" strokeweight=".25pt">
                  <v:stroke joinstyle="miter"/>
                </v:oval>
                <v:oval id="Oval 85" o:spid="_x0000_s1028" style="position:absolute;top:1524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" filled="f" strokecolor="black [3213]" strokeweight=".25pt">
                  <v:stroke joinstyle="miter"/>
                </v:oval>
                <v:oval id="Oval 86" o:spid="_x0000_s1029" style="position:absolute;top:3048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" filled="f" strokecolor="black [3213]" strokeweight=".25pt">
                  <v:stroke joinstyle="miter"/>
                </v:oval>
                <v:oval id="Oval 87" o:spid="_x0000_s1030" style="position:absolute;top:4600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" filled="f" strokecolor="black [3213]" strokeweight=".25pt">
                  <v:stroke joinstyle="miter"/>
                </v:oval>
                <v:oval id="Oval 119" o:spid="_x0000_s1031" style="position:absolute;top:6124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" filled="f" strokecolor="black [3213]" strokeweight=".25pt">
                  <v:stroke joinstyle="miter"/>
                </v:oval>
                <v:oval id="Oval 120" o:spid="_x0000_s1032" style="position:absolute;top:7648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" filled="f" strokecolor="black [3213]" strokeweight=".25pt">
                  <v:stroke joinstyle="miter"/>
                </v:oval>
                <v:oval id="Oval 121" o:spid="_x0000_s1033" style="position:absolute;top:917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" filled="f" strokecolor="black [3213]" strokeweight=".25pt">
                  <v:stroke joinstyle="miter"/>
                </v:oval>
                <v:oval id="Oval 122" o:spid="_x0000_s1034" style="position:absolute;top:10724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" filled="f" strokecolor="black [3213]" strokeweight=".25pt">
                  <v:stroke joinstyle="miter"/>
                </v:oval>
                <v:oval id="Oval 124" o:spid="_x0000_s1035" style="position:absolute;top:12248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" filled="f" strokecolor="black [3213]" strokeweight=".25pt">
                  <v:stroke joinstyle="miter"/>
                </v:oval>
                <v:oval id="Oval 125" o:spid="_x0000_s1036" style="position:absolute;top:1377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" filled="f" strokecolor="black [3213]" strokeweight=".25pt">
                  <v:stroke joinstyle="miter"/>
                </v:oval>
                <v:oval id="Oval 126" o:spid="_x0000_s1037" style="position:absolute;top:15296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" filled="f" strokecolor="black [3213]" strokeweight=".25pt">
                  <v:stroke joinstyle="miter"/>
                </v:oval>
                <v:oval id="Oval 127" o:spid="_x0000_s1038" style="position:absolute;top:16820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" filled="f" strokecolor="black [3213]" strokeweight=".25pt">
                  <v:stroke joinstyle="miter"/>
                </v:oval>
              </v:group>
            </w:pict>
          </mc:Fallback>
        </mc:AlternateContent>
      </w:r>
      <w:r w:rsidR="00CD7984" w:rsidRPr="00631C28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233AF0A" wp14:editId="385D4EBF">
                <wp:simplePos x="0" y="0"/>
                <wp:positionH relativeFrom="column">
                  <wp:posOffset>2210435</wp:posOffset>
                </wp:positionH>
                <wp:positionV relativeFrom="paragraph">
                  <wp:posOffset>2031365</wp:posOffset>
                </wp:positionV>
                <wp:extent cx="914400" cy="231140"/>
                <wp:effectExtent l="0" t="0" r="0" b="0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1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F99AD2" w14:textId="2521A9ED" w:rsidR="00631C28" w:rsidRPr="00E30F66" w:rsidRDefault="00FD1B3E" w:rsidP="006D3456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  <w:t>Personal</w:t>
                            </w:r>
                            <w:r w:rsidR="00631C28"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  <w:t xml:space="preserve"> to-d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33AF0A" id="Text Box 155" o:spid="_x0000_s1030" type="#_x0000_t202" style="position:absolute;margin-left:174.05pt;margin-top:159.95pt;width:1in;height:18.2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" filled="f" stroked="f" strokeweight=".5pt">
                <v:textbox>
                  <w:txbxContent>
                    <w:p w14:paraId="36F99AD2" w14:textId="2521A9ED" w:rsidR="00631C28" w:rsidRPr="00E30F66" w:rsidRDefault="00FD1B3E" w:rsidP="006D3456">
                      <w:pPr>
                        <w:jc w:val="center"/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</w:pP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  <w:t>Personal</w:t>
                      </w:r>
                      <w:r w:rsidR="00631C28" w:rsidRPr="00E30F66"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  <w:t xml:space="preserve"> to-do</w:t>
                      </w:r>
                    </w:p>
                  </w:txbxContent>
                </v:textbox>
              </v:shape>
            </w:pict>
          </mc:Fallback>
        </mc:AlternateContent>
      </w:r>
      <w:r w:rsidR="00CD7984"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27BA4708" wp14:editId="1BCBB8A9">
                <wp:simplePos x="0" y="0"/>
                <wp:positionH relativeFrom="column">
                  <wp:posOffset>1859915</wp:posOffset>
                </wp:positionH>
                <wp:positionV relativeFrom="paragraph">
                  <wp:posOffset>2204720</wp:posOffset>
                </wp:positionV>
                <wp:extent cx="109220" cy="1181100"/>
                <wp:effectExtent l="0" t="0" r="24130" b="19050"/>
                <wp:wrapNone/>
                <wp:docPr id="140" name="Group 1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220" cy="1181100"/>
                          <a:chOff x="0" y="0"/>
                          <a:chExt cx="109728" cy="1181664"/>
                        </a:xfrm>
                      </wpg:grpSpPr>
                      <wps:wsp>
                        <wps:cNvPr id="141" name="Oval 141"/>
                        <wps:cNvSpPr/>
                        <wps:spPr>
                          <a:xfrm>
                            <a:off x="0" y="0"/>
                            <a:ext cx="109728" cy="109728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Oval 142"/>
                        <wps:cNvSpPr/>
                        <wps:spPr>
                          <a:xfrm>
                            <a:off x="0" y="152400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Oval 143"/>
                        <wps:cNvSpPr/>
                        <wps:spPr>
                          <a:xfrm>
                            <a:off x="0" y="304800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Oval 144"/>
                        <wps:cNvSpPr/>
                        <wps:spPr>
                          <a:xfrm>
                            <a:off x="0" y="460022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Oval 145"/>
                        <wps:cNvSpPr/>
                        <wps:spPr>
                          <a:xfrm>
                            <a:off x="0" y="612422"/>
                            <a:ext cx="109728" cy="109728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Oval 146"/>
                        <wps:cNvSpPr/>
                        <wps:spPr>
                          <a:xfrm>
                            <a:off x="0" y="764822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Oval 147"/>
                        <wps:cNvSpPr/>
                        <wps:spPr>
                          <a:xfrm>
                            <a:off x="0" y="917222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Oval 148"/>
                        <wps:cNvSpPr/>
                        <wps:spPr>
                          <a:xfrm>
                            <a:off x="0" y="1072444"/>
                            <a:ext cx="109220" cy="109220"/>
                          </a:xfrm>
                          <a:prstGeom prst="ellipse">
                            <a:avLst/>
                          </a:prstGeom>
                          <a:noFill/>
                          <a:ln w="317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8DB8DF8" id="Group 140" o:spid="_x0000_s1026" style="position:absolute;margin-left:146.45pt;margin-top:173.6pt;width:8.6pt;height:93pt;z-index:251706368;mso-height-relative:margin" coordsize="1097,11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">
                <v:oval id="Oval 141" o:spid="_x0000_s1027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" filled="f" strokecolor="black [3213]" strokeweight=".25pt">
                  <v:stroke joinstyle="miter"/>
                </v:oval>
                <v:oval id="Oval 142" o:spid="_x0000_s1028" style="position:absolute;top:1524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" filled="f" strokecolor="black [3213]" strokeweight=".25pt">
                  <v:stroke joinstyle="miter"/>
                </v:oval>
                <v:oval id="Oval 143" o:spid="_x0000_s1029" style="position:absolute;top:3048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" filled="f" strokecolor="black [3213]" strokeweight=".25pt">
                  <v:stroke joinstyle="miter"/>
                </v:oval>
                <v:oval id="Oval 144" o:spid="_x0000_s1030" style="position:absolute;top:4600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" filled="f" strokecolor="black [3213]" strokeweight=".25pt">
                  <v:stroke joinstyle="miter"/>
                </v:oval>
                <v:oval id="Oval 145" o:spid="_x0000_s1031" style="position:absolute;top:6124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" filled="f" strokecolor="black [3213]" strokeweight=".25pt">
                  <v:stroke joinstyle="miter"/>
                </v:oval>
                <v:oval id="Oval 146" o:spid="_x0000_s1032" style="position:absolute;top:7648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" filled="f" strokecolor="black [3213]" strokeweight=".25pt">
                  <v:stroke joinstyle="miter"/>
                </v:oval>
                <v:oval id="Oval 147" o:spid="_x0000_s1033" style="position:absolute;top:917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" filled="f" strokecolor="black [3213]" strokeweight=".25pt">
                  <v:stroke joinstyle="miter"/>
                </v:oval>
                <v:oval id="Oval 148" o:spid="_x0000_s1034" style="position:absolute;top:10724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" filled="f" strokecolor="black [3213]" strokeweight=".25pt">
                  <v:stroke joinstyle="miter"/>
                </v:oval>
              </v:group>
            </w:pict>
          </mc:Fallback>
        </mc:AlternateContent>
      </w:r>
      <w:r w:rsidR="00CD7984" w:rsidRPr="00631C28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27D92D6" wp14:editId="7BAB5C62">
                <wp:simplePos x="0" y="0"/>
                <wp:positionH relativeFrom="column">
                  <wp:posOffset>1763395</wp:posOffset>
                </wp:positionH>
                <wp:positionV relativeFrom="paragraph">
                  <wp:posOffset>3423920</wp:posOffset>
                </wp:positionV>
                <wp:extent cx="914400" cy="231140"/>
                <wp:effectExtent l="0" t="0" r="0" b="0"/>
                <wp:wrapNone/>
                <wp:docPr id="156" name="Text Box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1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96547A" w14:textId="3AB3AD82" w:rsidR="00353798" w:rsidRPr="00E30F66" w:rsidRDefault="00353798" w:rsidP="00353798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  <w:t>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7D92D6" id="Text Box 156" o:spid="_x0000_s1031" type="#_x0000_t202" style="position:absolute;margin-left:138.85pt;margin-top:269.6pt;width:1in;height:18.2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" filled="f" stroked="f" strokeweight=".5pt">
                <v:textbox>
                  <w:txbxContent>
                    <w:p w14:paraId="7996547A" w14:textId="3AB3AD82" w:rsidR="00353798" w:rsidRPr="00E30F66" w:rsidRDefault="00353798" w:rsidP="00353798">
                      <w:pPr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</w:pP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  <w:t>Email</w:t>
                      </w:r>
                    </w:p>
                  </w:txbxContent>
                </v:textbox>
              </v:shape>
            </w:pict>
          </mc:Fallback>
        </mc:AlternateContent>
      </w:r>
      <w:r w:rsidR="00CD7984" w:rsidRPr="00275785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596A18B" wp14:editId="5CC9E90D">
                <wp:simplePos x="0" y="0"/>
                <wp:positionH relativeFrom="column">
                  <wp:posOffset>1764030</wp:posOffset>
                </wp:positionH>
                <wp:positionV relativeFrom="paragraph">
                  <wp:posOffset>3823970</wp:posOffset>
                </wp:positionV>
                <wp:extent cx="914400" cy="231140"/>
                <wp:effectExtent l="0" t="0" r="0" b="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1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41FEB3" w14:textId="0311E963" w:rsidR="00275785" w:rsidRPr="00E30F66" w:rsidRDefault="00275785" w:rsidP="00275785">
                            <w:pPr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4"/>
                                <w:szCs w:val="14"/>
                              </w:rPr>
                              <w:t>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6A18B" id="Text Box 160" o:spid="_x0000_s1032" type="#_x0000_t202" style="position:absolute;margin-left:138.9pt;margin-top:301.1pt;width:1in;height:18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" filled="f" stroked="f" strokeweight=".5pt">
                <v:textbox>
                  <w:txbxContent>
                    <w:p w14:paraId="5F41FEB3" w14:textId="0311E963" w:rsidR="00275785" w:rsidRPr="00E30F66" w:rsidRDefault="00275785" w:rsidP="00275785">
                      <w:pPr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</w:pPr>
                      <w:r w:rsidRPr="00E30F66">
                        <w:rPr>
                          <w:rFonts w:ascii="Century Gothic" w:hAnsi="Century Gothic"/>
                          <w:b/>
                          <w:bCs/>
                          <w:sz w:val="14"/>
                          <w:szCs w:val="14"/>
                        </w:rPr>
                        <w:t>Notes</w:t>
                      </w:r>
                    </w:p>
                  </w:txbxContent>
                </v:textbox>
              </v:shape>
            </w:pict>
          </mc:Fallback>
        </mc:AlternateContent>
      </w:r>
      <w:r w:rsidR="00CD7984">
        <w:rPr>
          <w:noProof/>
        </w:rPr>
        <mc:AlternateContent>
          <mc:Choice Requires="wps">
            <w:drawing>
              <wp:anchor distT="0" distB="0" distL="114300" distR="114300" simplePos="0" relativeHeight="251587583" behindDoc="0" locked="0" layoutInCell="1" allowOverlap="1" wp14:anchorId="064DD204" wp14:editId="1F580FBC">
                <wp:simplePos x="0" y="0"/>
                <wp:positionH relativeFrom="column">
                  <wp:posOffset>-302984</wp:posOffset>
                </wp:positionH>
                <wp:positionV relativeFrom="paragraph">
                  <wp:posOffset>334373</wp:posOffset>
                </wp:positionV>
                <wp:extent cx="2346052" cy="446341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6052" cy="4463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3145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72"/>
                              <w:gridCol w:w="269"/>
                              <w:gridCol w:w="2504"/>
                            </w:tblGrid>
                            <w:tr w:rsidR="008F4232" w:rsidRPr="008D6945" w14:paraId="0724706E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B63785D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  <w:t>M</w:t>
                                  </w:r>
                                </w:p>
                                <w:p w14:paraId="48A5EF02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  <w:t>O</w:t>
                                  </w:r>
                                </w:p>
                                <w:p w14:paraId="3D7A362B" w14:textId="77777777" w:rsidR="00C76730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  <w:t>N</w:t>
                                  </w:r>
                                </w:p>
                                <w:p w14:paraId="18B5F2CA" w14:textId="77777777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D7F35BC" w14:textId="147CF454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0"/>
                                      <w:szCs w:val="1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343D3C1F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C384E66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8F4232" w:rsidRPr="008D6945" w14:paraId="3BE013F5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BF9E97B" w14:textId="77777777" w:rsidR="00881988" w:rsidRPr="00E30F66" w:rsidRDefault="00881988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5D7ECC07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64661929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8F4232" w:rsidRPr="008D6945" w14:paraId="3397955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E6A8495" w14:textId="77777777" w:rsidR="00881988" w:rsidRPr="00E30F66" w:rsidRDefault="00881988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76D1527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ED16EE2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8F4232" w:rsidRPr="008D6945" w14:paraId="16B1566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949F2A4" w14:textId="77777777" w:rsidR="00881988" w:rsidRPr="00E30F66" w:rsidRDefault="00881988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04EE5FF7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47E426CD" w14:textId="77777777" w:rsidR="00881988" w:rsidRPr="008D6945" w:rsidRDefault="00881988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4BF5134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tcBorders>
                                    <w:top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57D684F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T</w:t>
                                  </w:r>
                                </w:p>
                                <w:p w14:paraId="3692A4AE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U</w:t>
                                  </w:r>
                                </w:p>
                                <w:p w14:paraId="391BAFF0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E</w:t>
                                  </w:r>
                                </w:p>
                                <w:p w14:paraId="0FCB343B" w14:textId="77777777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2C4D3FCF" w14:textId="76395051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6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  <w:textDirection w:val="btLr"/>
                                </w:tcPr>
                                <w:p w14:paraId="2A95A21F" w14:textId="77777777" w:rsidR="00B938A6" w:rsidRPr="008D6945" w:rsidRDefault="00B938A6" w:rsidP="00B938A6">
                                  <w:pPr>
                                    <w:ind w:left="113" w:right="113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single" w:sz="6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49794266" w14:textId="13161464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78C5596C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3F25F6C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  <w:textDirection w:val="btLr"/>
                                </w:tcPr>
                                <w:p w14:paraId="54435BAB" w14:textId="77777777" w:rsidR="00B938A6" w:rsidRPr="008D6945" w:rsidRDefault="00B938A6" w:rsidP="00B938A6">
                                  <w:pPr>
                                    <w:ind w:left="113" w:right="113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37209A1F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784A161A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6046CFC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  <w:textDirection w:val="btLr"/>
                                </w:tcPr>
                                <w:p w14:paraId="32D5D6FD" w14:textId="77777777" w:rsidR="00B938A6" w:rsidRPr="008D6945" w:rsidRDefault="00B938A6" w:rsidP="00B938A6">
                                  <w:pPr>
                                    <w:ind w:left="113" w:right="113"/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0A580C6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552CAE1F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D3ECC0B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D26B1B6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07C8CA6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5A4C7AB9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tcBorders>
                                    <w:top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DD32247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W</w:t>
                                  </w:r>
                                </w:p>
                                <w:p w14:paraId="5BF252C2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E</w:t>
                                  </w:r>
                                </w:p>
                                <w:p w14:paraId="78647061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D</w:t>
                                  </w:r>
                                </w:p>
                                <w:p w14:paraId="46798763" w14:textId="77777777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3250FBFC" w14:textId="40382F40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6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67DFC364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single" w:sz="6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E57D329" w14:textId="3C50F414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08735B62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30CF934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63C10C3E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7FFF83E1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2972AFE9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4C856FD4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361FFED1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47F79DC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4140715B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FD33FF5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56496A53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980E790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070B84C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tcBorders>
                                    <w:top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605711F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T</w:t>
                                  </w:r>
                                </w:p>
                                <w:p w14:paraId="67B36AB5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H</w:t>
                                  </w:r>
                                </w:p>
                                <w:p w14:paraId="6487A549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U</w:t>
                                  </w:r>
                                </w:p>
                                <w:p w14:paraId="2CE0BDFF" w14:textId="77777777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60497511" w14:textId="42DCD4E9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6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D1CF22D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single" w:sz="6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A83A2DB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3E218605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FF26CC2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24348D5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1A4E04F9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0C668B32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271F452F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5ADEDF8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C8F3164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45989BBA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54F6A3AD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14F20BA0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4B4C28F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7F2A4409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tcBorders>
                                    <w:top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857998B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F</w:t>
                                  </w:r>
                                </w:p>
                                <w:p w14:paraId="020C1847" w14:textId="77777777" w:rsidR="002F389C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R</w:t>
                                  </w:r>
                                </w:p>
                                <w:p w14:paraId="59BE46BB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I</w:t>
                                  </w:r>
                                </w:p>
                                <w:p w14:paraId="38524703" w14:textId="77777777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4F176B29" w14:textId="73AC6958" w:rsidR="002F389C" w:rsidRPr="00E30F66" w:rsidRDefault="002F389C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6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5076F08A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single" w:sz="6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7DF6C681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39E24044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381132B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59C922E0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144BC571" w14:textId="674E8603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27EAB5A5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7C83DBB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17F4FE49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CCBF7B5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21698DD5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72473B14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31B25AB0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224DE57C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5F596C2B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tcBorders>
                                    <w:top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E9093DC" w14:textId="77777777" w:rsidR="002921CB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S</w:t>
                                  </w:r>
                                </w:p>
                                <w:p w14:paraId="1E3BE0E8" w14:textId="77777777" w:rsidR="002921CB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A</w:t>
                                  </w:r>
                                </w:p>
                                <w:p w14:paraId="19CB0FC3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T</w:t>
                                  </w:r>
                                </w:p>
                                <w:p w14:paraId="0F0E2A64" w14:textId="77777777" w:rsidR="002921CB" w:rsidRPr="00E30F66" w:rsidRDefault="002921CB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6972D84D" w14:textId="1E286743" w:rsidR="002921CB" w:rsidRPr="00E30F66" w:rsidRDefault="002921CB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6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5E0FD74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single" w:sz="6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368322B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3A775C47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04979194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45B89A14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5FBDDC3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336FE4B5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101BF2DA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1B404D9E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CEE77A0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1CDB6B3D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66A5B457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7E045D78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0882CC11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56DACDD9" w14:textId="77777777" w:rsidTr="00CD7984">
                              <w:trPr>
                                <w:cantSplit/>
                                <w:trHeight w:val="144"/>
                              </w:trPr>
                              <w:tc>
                                <w:tcPr>
                                  <w:tcW w:w="372" w:type="dxa"/>
                                  <w:vMerge w:val="restart"/>
                                  <w:tcBorders>
                                    <w:top w:val="single" w:sz="6" w:space="0" w:color="auto"/>
                                  </w:tcBorders>
                                  <w:shd w:val="clear" w:color="auto" w:fill="BFBFBF" w:themeFill="background1" w:themeFillShade="BF"/>
                                  <w:vAlign w:val="center"/>
                                </w:tcPr>
                                <w:p w14:paraId="30CA95AD" w14:textId="77777777" w:rsidR="002921CB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S</w:t>
                                  </w:r>
                                </w:p>
                                <w:p w14:paraId="43216313" w14:textId="77777777" w:rsidR="002921CB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U</w:t>
                                  </w:r>
                                </w:p>
                                <w:p w14:paraId="7EA797E5" w14:textId="77777777" w:rsidR="00B938A6" w:rsidRPr="00E30F66" w:rsidRDefault="00B938A6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  <w:r w:rsidRPr="00E30F66"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  <w:t>N</w:t>
                                  </w:r>
                                </w:p>
                                <w:p w14:paraId="57B0616F" w14:textId="77777777" w:rsidR="002921CB" w:rsidRPr="00E30F66" w:rsidRDefault="002921CB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  <w:p w14:paraId="07F8BBF0" w14:textId="7E7B3515" w:rsidR="002921CB" w:rsidRPr="00E30F66" w:rsidRDefault="002921CB" w:rsidP="002921CB">
                                  <w:pPr>
                                    <w:jc w:val="center"/>
                                    <w:rPr>
                                      <w:rFonts w:ascii="Century Gothic" w:hAnsi="Century Gothic"/>
                                      <w:b/>
                                      <w:bCs/>
                                      <w:sz w:val="12"/>
                                      <w:szCs w:val="1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single" w:sz="6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6C4E9D7B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single" w:sz="6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1EFC79D6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756F4917" w14:textId="77777777" w:rsidTr="00CD7984"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</w:tcPr>
                                <w:p w14:paraId="2317E622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66E47A32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6630B3D1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0F4450AD" w14:textId="77777777" w:rsidTr="00CD7984">
                              <w:tc>
                                <w:tcPr>
                                  <w:tcW w:w="372" w:type="dxa"/>
                                  <w:vMerge/>
                                  <w:shd w:val="clear" w:color="auto" w:fill="BFBFBF" w:themeFill="background1" w:themeFillShade="BF"/>
                                </w:tcPr>
                                <w:p w14:paraId="4953F456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dashed" w:sz="4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34D1602F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dashed" w:sz="4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5F63B5DA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  <w:tr w:rsidR="00C568BA" w:rsidRPr="008D6945" w14:paraId="5A169171" w14:textId="77777777" w:rsidTr="00CD7984">
                              <w:tc>
                                <w:tcPr>
                                  <w:tcW w:w="372" w:type="dxa"/>
                                  <w:vMerge/>
                                  <w:tcBorders>
                                    <w:bottom w:val="single" w:sz="6" w:space="0" w:color="auto"/>
                                  </w:tcBorders>
                                  <w:shd w:val="clear" w:color="auto" w:fill="BFBFBF" w:themeFill="background1" w:themeFillShade="BF"/>
                                </w:tcPr>
                                <w:p w14:paraId="4AD7C694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9" w:type="dxa"/>
                                  <w:tcBorders>
                                    <w:top w:val="dashed" w:sz="4" w:space="0" w:color="auto"/>
                                    <w:bottom w:val="single" w:sz="6" w:space="0" w:color="auto"/>
                                    <w:right w:val="single" w:sz="4" w:space="0" w:color="FFFFFF" w:themeColor="background1"/>
                                  </w:tcBorders>
                                  <w:shd w:val="clear" w:color="auto" w:fill="FFFFFF" w:themeFill="background1"/>
                                </w:tcPr>
                                <w:p w14:paraId="52E9EB6A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504" w:type="dxa"/>
                                  <w:tcBorders>
                                    <w:top w:val="dashed" w:sz="4" w:space="0" w:color="auto"/>
                                    <w:left w:val="single" w:sz="4" w:space="0" w:color="FFFFFF" w:themeColor="background1"/>
                                    <w:bottom w:val="single" w:sz="6" w:space="0" w:color="auto"/>
                                  </w:tcBorders>
                                  <w:shd w:val="clear" w:color="auto" w:fill="FFFFFF" w:themeFill="background1"/>
                                </w:tcPr>
                                <w:p w14:paraId="72F91E91" w14:textId="77777777" w:rsidR="00B938A6" w:rsidRPr="008D6945" w:rsidRDefault="00B938A6">
                                  <w:pPr>
                                    <w:rPr>
                                      <w:sz w:val="19"/>
                                      <w:szCs w:val="19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BD6B8C" w14:textId="77777777" w:rsidR="00966FFB" w:rsidRPr="008D6945" w:rsidRDefault="00966FFB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DD204" id="Text Box 6" o:spid="_x0000_s1033" type="#_x0000_t202" style="position:absolute;margin-left:-23.85pt;margin-top:26.35pt;width:184.75pt;height:351.45pt;z-index:25158758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" filled="f" stroked="f" strokeweight=".5pt">
                <v:textbox>
                  <w:txbxContent>
                    <w:tbl>
                      <w:tblPr>
                        <w:tblStyle w:val="TableGrid"/>
                        <w:tblW w:w="3145" w:type="dxa"/>
                        <w:tblLook w:val="04A0" w:firstRow="1" w:lastRow="0" w:firstColumn="1" w:lastColumn="0" w:noHBand="0" w:noVBand="1"/>
                      </w:tblPr>
                      <w:tblGrid>
                        <w:gridCol w:w="372"/>
                        <w:gridCol w:w="269"/>
                        <w:gridCol w:w="2504"/>
                      </w:tblGrid>
                      <w:tr w:rsidR="008F4232" w:rsidRPr="008D6945" w14:paraId="0724706E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shd w:val="clear" w:color="auto" w:fill="BFBFBF" w:themeFill="background1" w:themeFillShade="BF"/>
                            <w:vAlign w:val="center"/>
                          </w:tcPr>
                          <w:p w14:paraId="7B63785D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  <w:t>M</w:t>
                            </w:r>
                          </w:p>
                          <w:p w14:paraId="48A5EF02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  <w:t>O</w:t>
                            </w:r>
                          </w:p>
                          <w:p w14:paraId="3D7A362B" w14:textId="77777777" w:rsidR="00C76730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  <w:t>N</w:t>
                            </w:r>
                          </w:p>
                          <w:p w14:paraId="18B5F2CA" w14:textId="77777777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  <w:p w14:paraId="1D7F35BC" w14:textId="147CF454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343D3C1F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C384E66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8F4232" w:rsidRPr="008D6945" w14:paraId="3BE013F5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1BF9E97B" w14:textId="77777777" w:rsidR="00881988" w:rsidRPr="00E30F66" w:rsidRDefault="00881988" w:rsidP="002921CB">
                            <w:pPr>
                              <w:jc w:val="center"/>
                              <w:rPr>
                                <w:rFonts w:ascii="Century Gothic" w:hAnsi="Century Gothic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5D7ECC07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64661929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8F4232" w:rsidRPr="008D6945" w14:paraId="3397955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1E6A8495" w14:textId="77777777" w:rsidR="00881988" w:rsidRPr="00E30F66" w:rsidRDefault="00881988" w:rsidP="002921CB">
                            <w:pPr>
                              <w:jc w:val="center"/>
                              <w:rPr>
                                <w:rFonts w:ascii="Century Gothic" w:hAnsi="Century Gothic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76D1527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ED16EE2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8F4232" w:rsidRPr="008D6945" w14:paraId="16B1566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949F2A4" w14:textId="77777777" w:rsidR="00881988" w:rsidRPr="00E30F66" w:rsidRDefault="00881988" w:rsidP="002921CB">
                            <w:pPr>
                              <w:jc w:val="center"/>
                              <w:rPr>
                                <w:rFonts w:ascii="Century Gothic" w:hAnsi="Century Gothic"/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04EE5FF7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47E426CD" w14:textId="77777777" w:rsidR="00881988" w:rsidRPr="008D6945" w:rsidRDefault="00881988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4BF5134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tcBorders>
                              <w:top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57D684F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T</w:t>
                            </w:r>
                          </w:p>
                          <w:p w14:paraId="3692A4AE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U</w:t>
                            </w:r>
                          </w:p>
                          <w:p w14:paraId="391BAFF0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E</w:t>
                            </w:r>
                          </w:p>
                          <w:p w14:paraId="0FCB343B" w14:textId="77777777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C4D3FCF" w14:textId="76395051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6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  <w:textDirection w:val="btLr"/>
                          </w:tcPr>
                          <w:p w14:paraId="2A95A21F" w14:textId="77777777" w:rsidR="00B938A6" w:rsidRPr="008D6945" w:rsidRDefault="00B938A6" w:rsidP="00B938A6">
                            <w:pPr>
                              <w:ind w:left="113" w:right="113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single" w:sz="6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49794266" w14:textId="13161464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78C5596C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13F25F6C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  <w:textDirection w:val="btLr"/>
                          </w:tcPr>
                          <w:p w14:paraId="54435BAB" w14:textId="77777777" w:rsidR="00B938A6" w:rsidRPr="008D6945" w:rsidRDefault="00B938A6" w:rsidP="00B938A6">
                            <w:pPr>
                              <w:ind w:left="113" w:right="113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37209A1F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784A161A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46046CFC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  <w:textDirection w:val="btLr"/>
                          </w:tcPr>
                          <w:p w14:paraId="32D5D6FD" w14:textId="77777777" w:rsidR="00B938A6" w:rsidRPr="008D6945" w:rsidRDefault="00B938A6" w:rsidP="00B938A6">
                            <w:pPr>
                              <w:ind w:left="113" w:right="113"/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0A580C6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552CAE1F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4D3ECC0B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D26B1B6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507C8CA6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5A4C7AB9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tcBorders>
                              <w:top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DD32247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W</w:t>
                            </w:r>
                          </w:p>
                          <w:p w14:paraId="5BF252C2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E</w:t>
                            </w:r>
                          </w:p>
                          <w:p w14:paraId="78647061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D</w:t>
                            </w:r>
                          </w:p>
                          <w:p w14:paraId="46798763" w14:textId="77777777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3250FBFC" w14:textId="40382F40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6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67DFC364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single" w:sz="6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E57D329" w14:textId="3C50F414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08735B62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430CF934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63C10C3E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7FFF83E1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2972AFE9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4C856FD4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361FFED1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47F79DC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4140715B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2FD33FF5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56496A53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5980E790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070B84C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tcBorders>
                              <w:top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605711F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T</w:t>
                            </w:r>
                          </w:p>
                          <w:p w14:paraId="67B36AB5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H</w:t>
                            </w:r>
                          </w:p>
                          <w:p w14:paraId="6487A549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U</w:t>
                            </w:r>
                          </w:p>
                          <w:p w14:paraId="2CE0BDFF" w14:textId="77777777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0497511" w14:textId="42DCD4E9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6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D1CF22D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single" w:sz="6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A83A2DB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3E218605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5FF26CC2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24348D5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1A4E04F9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0C668B32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271F452F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5ADEDF8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C8F3164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45989BBA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54F6A3AD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14F20BA0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24B4C28F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7F2A4409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tcBorders>
                              <w:top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857998B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F</w:t>
                            </w:r>
                          </w:p>
                          <w:p w14:paraId="020C1847" w14:textId="77777777" w:rsidR="002F389C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R</w:t>
                            </w:r>
                          </w:p>
                          <w:p w14:paraId="59BE46BB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I</w:t>
                            </w:r>
                          </w:p>
                          <w:p w14:paraId="38524703" w14:textId="77777777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4F176B29" w14:textId="73AC6958" w:rsidR="002F389C" w:rsidRPr="00E30F66" w:rsidRDefault="002F389C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6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5076F08A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single" w:sz="6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7DF6C681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39E24044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1381132B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59C922E0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144BC571" w14:textId="674E8603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27EAB5A5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37C83DBB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17F4FE49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2CCBF7B5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21698DD5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72473B14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31B25AB0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224DE57C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5F596C2B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tcBorders>
                              <w:top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0E9093DC" w14:textId="77777777" w:rsidR="002921CB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S</w:t>
                            </w:r>
                          </w:p>
                          <w:p w14:paraId="1E3BE0E8" w14:textId="77777777" w:rsidR="002921CB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A</w:t>
                            </w:r>
                          </w:p>
                          <w:p w14:paraId="19CB0FC3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T</w:t>
                            </w:r>
                          </w:p>
                          <w:p w14:paraId="0F0E2A64" w14:textId="77777777" w:rsidR="002921CB" w:rsidRPr="00E30F66" w:rsidRDefault="002921CB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972D84D" w14:textId="1E286743" w:rsidR="002921CB" w:rsidRPr="00E30F66" w:rsidRDefault="002921CB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6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5E0FD74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single" w:sz="6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368322B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3A775C47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04979194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45B89A14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5FBDDC3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336FE4B5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  <w:vAlign w:val="center"/>
                          </w:tcPr>
                          <w:p w14:paraId="101BF2DA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1B404D9E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0CEE77A0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1CDB6B3D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66A5B457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7E045D78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0882CC11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56DACDD9" w14:textId="77777777" w:rsidTr="00CD7984">
                        <w:trPr>
                          <w:cantSplit/>
                          <w:trHeight w:val="144"/>
                        </w:trPr>
                        <w:tc>
                          <w:tcPr>
                            <w:tcW w:w="372" w:type="dxa"/>
                            <w:vMerge w:val="restart"/>
                            <w:tcBorders>
                              <w:top w:val="single" w:sz="6" w:space="0" w:color="auto"/>
                            </w:tcBorders>
                            <w:shd w:val="clear" w:color="auto" w:fill="BFBFBF" w:themeFill="background1" w:themeFillShade="BF"/>
                            <w:vAlign w:val="center"/>
                          </w:tcPr>
                          <w:p w14:paraId="30CA95AD" w14:textId="77777777" w:rsidR="002921CB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S</w:t>
                            </w:r>
                          </w:p>
                          <w:p w14:paraId="43216313" w14:textId="77777777" w:rsidR="002921CB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U</w:t>
                            </w:r>
                          </w:p>
                          <w:p w14:paraId="7EA797E5" w14:textId="77777777" w:rsidR="00B938A6" w:rsidRPr="00E30F66" w:rsidRDefault="00B938A6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  <w:r w:rsidRPr="00E30F66"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  <w:t>N</w:t>
                            </w:r>
                          </w:p>
                          <w:p w14:paraId="57B0616F" w14:textId="77777777" w:rsidR="002921CB" w:rsidRPr="00E30F66" w:rsidRDefault="002921CB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07F8BBF0" w14:textId="7E7B3515" w:rsidR="002921CB" w:rsidRPr="00E30F66" w:rsidRDefault="002921CB" w:rsidP="002921CB">
                            <w:pPr>
                              <w:jc w:val="center"/>
                              <w:rPr>
                                <w:rFonts w:ascii="Century Gothic" w:hAnsi="Century Gothic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single" w:sz="6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6C4E9D7B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single" w:sz="6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1EFC79D6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756F4917" w14:textId="77777777" w:rsidTr="00CD7984"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</w:tcPr>
                          <w:p w14:paraId="2317E622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66E47A32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6630B3D1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0F4450AD" w14:textId="77777777" w:rsidTr="00CD7984">
                        <w:tc>
                          <w:tcPr>
                            <w:tcW w:w="372" w:type="dxa"/>
                            <w:vMerge/>
                            <w:shd w:val="clear" w:color="auto" w:fill="BFBFBF" w:themeFill="background1" w:themeFillShade="BF"/>
                          </w:tcPr>
                          <w:p w14:paraId="4953F456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dashed" w:sz="4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34D1602F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dashed" w:sz="4" w:space="0" w:color="auto"/>
                            </w:tcBorders>
                            <w:shd w:val="clear" w:color="auto" w:fill="FFFFFF" w:themeFill="background1"/>
                          </w:tcPr>
                          <w:p w14:paraId="5F63B5DA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  <w:tr w:rsidR="00C568BA" w:rsidRPr="008D6945" w14:paraId="5A169171" w14:textId="77777777" w:rsidTr="00CD7984">
                        <w:tc>
                          <w:tcPr>
                            <w:tcW w:w="372" w:type="dxa"/>
                            <w:vMerge/>
                            <w:tcBorders>
                              <w:bottom w:val="single" w:sz="6" w:space="0" w:color="auto"/>
                            </w:tcBorders>
                            <w:shd w:val="clear" w:color="auto" w:fill="BFBFBF" w:themeFill="background1" w:themeFillShade="BF"/>
                          </w:tcPr>
                          <w:p w14:paraId="4AD7C694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69" w:type="dxa"/>
                            <w:tcBorders>
                              <w:top w:val="dashed" w:sz="4" w:space="0" w:color="auto"/>
                              <w:bottom w:val="single" w:sz="6" w:space="0" w:color="auto"/>
                              <w:right w:val="single" w:sz="4" w:space="0" w:color="FFFFFF" w:themeColor="background1"/>
                            </w:tcBorders>
                            <w:shd w:val="clear" w:color="auto" w:fill="FFFFFF" w:themeFill="background1"/>
                          </w:tcPr>
                          <w:p w14:paraId="52E9EB6A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  <w:tc>
                          <w:tcPr>
                            <w:tcW w:w="2504" w:type="dxa"/>
                            <w:tcBorders>
                              <w:top w:val="dashed" w:sz="4" w:space="0" w:color="auto"/>
                              <w:left w:val="single" w:sz="4" w:space="0" w:color="FFFFFF" w:themeColor="background1"/>
                              <w:bottom w:val="single" w:sz="6" w:space="0" w:color="auto"/>
                            </w:tcBorders>
                            <w:shd w:val="clear" w:color="auto" w:fill="FFFFFF" w:themeFill="background1"/>
                          </w:tcPr>
                          <w:p w14:paraId="72F91E91" w14:textId="77777777" w:rsidR="00B938A6" w:rsidRPr="008D6945" w:rsidRDefault="00B938A6">
                            <w:pPr>
                              <w:rPr>
                                <w:sz w:val="19"/>
                                <w:szCs w:val="19"/>
                              </w:rPr>
                            </w:pPr>
                          </w:p>
                        </w:tc>
                      </w:tr>
                    </w:tbl>
                    <w:p w14:paraId="0BBD6B8C" w14:textId="77777777" w:rsidR="00966FFB" w:rsidRPr="008D6945" w:rsidRDefault="00966FFB">
                      <w:pPr>
                        <w:rPr>
                          <w:sz w:val="19"/>
                          <w:szCs w:val="19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81BB8">
        <w:rPr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25DD36CB" wp14:editId="7B9E676E">
                <wp:simplePos x="0" y="0"/>
                <wp:positionH relativeFrom="column">
                  <wp:posOffset>49027</wp:posOffset>
                </wp:positionH>
                <wp:positionV relativeFrom="paragraph">
                  <wp:posOffset>406400</wp:posOffset>
                </wp:positionV>
                <wp:extent cx="109855" cy="4279900"/>
                <wp:effectExtent l="0" t="0" r="23495" b="25400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855" cy="4279900"/>
                          <a:chOff x="0" y="0"/>
                          <a:chExt cx="110321" cy="4280207"/>
                        </a:xfrm>
                      </wpg:grpSpPr>
                      <wpg:grpSp>
                        <wpg:cNvPr id="48" name="Group 48"/>
                        <wpg:cNvGrpSpPr/>
                        <wpg:grpSpPr>
                          <a:xfrm>
                            <a:off x="0" y="0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8" name="Oval 8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Oval 9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Oval 11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Oval 12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49" name="Group 49"/>
                        <wpg:cNvGrpSpPr/>
                        <wpg:grpSpPr>
                          <a:xfrm>
                            <a:off x="0" y="619148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50" name="Oval 50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Oval 51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2" name="Oval 52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3" name="Oval 53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4" name="Group 54"/>
                        <wpg:cNvGrpSpPr/>
                        <wpg:grpSpPr>
                          <a:xfrm>
                            <a:off x="0" y="1239398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55" name="Oval 55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6" name="Oval 56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7" name="Oval 57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8" name="Oval 58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59" name="Group 59"/>
                        <wpg:cNvGrpSpPr/>
                        <wpg:grpSpPr>
                          <a:xfrm>
                            <a:off x="0" y="1860749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60" name="Oval 60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1" name="Oval 61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2" name="Oval 62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" name="Oval 63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4" name="Group 64"/>
                        <wpg:cNvGrpSpPr/>
                        <wpg:grpSpPr>
                          <a:xfrm>
                            <a:off x="0" y="2473287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65" name="Oval 65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6" name="Oval 66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7" name="Oval 67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8" name="Oval 68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69" name="Group 69"/>
                        <wpg:cNvGrpSpPr/>
                        <wpg:grpSpPr>
                          <a:xfrm>
                            <a:off x="0" y="3091333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70" name="Oval 70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1" name="Oval 71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2" name="Oval 72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3" name="Oval 73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74" name="Group 74"/>
                        <wpg:cNvGrpSpPr/>
                        <wpg:grpSpPr>
                          <a:xfrm>
                            <a:off x="0" y="3712685"/>
                            <a:ext cx="110321" cy="567522"/>
                            <a:chOff x="0" y="0"/>
                            <a:chExt cx="110321" cy="567522"/>
                          </a:xfrm>
                        </wpg:grpSpPr>
                        <wps:wsp>
                          <wps:cNvPr id="75" name="Oval 75"/>
                          <wps:cNvSpPr/>
                          <wps:spPr>
                            <a:xfrm>
                              <a:off x="0" y="0"/>
                              <a:ext cx="109728" cy="109728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" name="Oval 76"/>
                          <wps:cNvSpPr/>
                          <wps:spPr>
                            <a:xfrm>
                              <a:off x="0" y="153134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" name="Oval 77"/>
                          <wps:cNvSpPr/>
                          <wps:spPr>
                            <a:xfrm>
                              <a:off x="0" y="306269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8" name="Oval 78"/>
                          <wps:cNvSpPr/>
                          <wps:spPr>
                            <a:xfrm>
                              <a:off x="1101" y="458302"/>
                              <a:ext cx="109220" cy="109220"/>
                            </a:xfrm>
                            <a:prstGeom prst="ellipse">
                              <a:avLst/>
                            </a:prstGeom>
                            <a:noFill/>
                            <a:ln w="31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15BEC772" id="Group 79" o:spid="_x0000_s1026" style="position:absolute;margin-left:3.85pt;margin-top:32pt;width:8.65pt;height:337pt;z-index:251654144" coordsize="1103,42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">
                <v:group id="Group 48" o:spid="_x0000_s1027" style="position:absolute;width:1103;height:5675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oval id="Oval 8" o:spid="_x0000_s1028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" filled="f" strokecolor="black [3213]" strokeweight=".25pt">
                    <v:stroke joinstyle="miter"/>
                  </v:oval>
                  <v:oval id="Oval 9" o:spid="_x0000_s1029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" filled="f" strokecolor="black [3213]" strokeweight=".25pt">
                    <v:stroke joinstyle="miter"/>
                  </v:oval>
                  <v:oval id="Oval 11" o:spid="_x0000_s1030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" filled="f" strokecolor="black [3213]" strokeweight=".25pt">
                    <v:stroke joinstyle="miter"/>
                  </v:oval>
                  <v:oval id="Oval 12" o:spid="_x0000_s1031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" filled="f" strokecolor="black [3213]" strokeweight=".25pt">
                    <v:stroke joinstyle="miter"/>
                  </v:oval>
                </v:group>
                <v:group id="Group 49" o:spid="_x0000_s1032" style="position:absolute;top:6191;width:1103;height:5675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oval id="Oval 50" o:spid="_x0000_s1033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" filled="f" strokecolor="black [3213]" strokeweight=".25pt">
                    <v:stroke joinstyle="miter"/>
                  </v:oval>
                  <v:oval id="Oval 51" o:spid="_x0000_s1034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" filled="f" strokecolor="black [3213]" strokeweight=".25pt">
                    <v:stroke joinstyle="miter"/>
                  </v:oval>
                  <v:oval id="Oval 52" o:spid="_x0000_s1035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" filled="f" strokecolor="black [3213]" strokeweight=".25pt">
                    <v:stroke joinstyle="miter"/>
                  </v:oval>
                  <v:oval id="Oval 53" o:spid="_x0000_s1036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" filled="f" strokecolor="black [3213]" strokeweight=".25pt">
                    <v:stroke joinstyle="miter"/>
                  </v:oval>
                </v:group>
                <v:group id="Group 54" o:spid="_x0000_s1037" style="position:absolute;top:12393;width:1103;height:5676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oval id="Oval 55" o:spid="_x0000_s1038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" filled="f" strokecolor="black [3213]" strokeweight=".25pt">
                    <v:stroke joinstyle="miter"/>
                  </v:oval>
                  <v:oval id="Oval 56" o:spid="_x0000_s1039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" filled="f" strokecolor="black [3213]" strokeweight=".25pt">
                    <v:stroke joinstyle="miter"/>
                  </v:oval>
                  <v:oval id="Oval 57" o:spid="_x0000_s1040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" filled="f" strokecolor="black [3213]" strokeweight=".25pt">
                    <v:stroke joinstyle="miter"/>
                  </v:oval>
                  <v:oval id="Oval 58" o:spid="_x0000_s1041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" filled="f" strokecolor="black [3213]" strokeweight=".25pt">
                    <v:stroke joinstyle="miter"/>
                  </v:oval>
                </v:group>
                <v:group id="Group 59" o:spid="_x0000_s1042" style="position:absolute;top:18607;width:1103;height:5675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oval id="Oval 60" o:spid="_x0000_s1043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" filled="f" strokecolor="black [3213]" strokeweight=".25pt">
                    <v:stroke joinstyle="miter"/>
                  </v:oval>
                  <v:oval id="Oval 61" o:spid="_x0000_s1044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" filled="f" strokecolor="black [3213]" strokeweight=".25pt">
                    <v:stroke joinstyle="miter"/>
                  </v:oval>
                  <v:oval id="Oval 62" o:spid="_x0000_s1045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" filled="f" strokecolor="black [3213]" strokeweight=".25pt">
                    <v:stroke joinstyle="miter"/>
                  </v:oval>
                  <v:oval id="Oval 63" o:spid="_x0000_s1046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" filled="f" strokecolor="black [3213]" strokeweight=".25pt">
                    <v:stroke joinstyle="miter"/>
                  </v:oval>
                </v:group>
                <v:group id="Group 64" o:spid="_x0000_s1047" style="position:absolute;top:24732;width:1103;height:5676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oval id="Oval 65" o:spid="_x0000_s1048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" filled="f" strokecolor="black [3213]" strokeweight=".25pt">
                    <v:stroke joinstyle="miter"/>
                  </v:oval>
                  <v:oval id="Oval 66" o:spid="_x0000_s1049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" filled="f" strokecolor="black [3213]" strokeweight=".25pt">
                    <v:stroke joinstyle="miter"/>
                  </v:oval>
                  <v:oval id="Oval 67" o:spid="_x0000_s1050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" filled="f" strokecolor="black [3213]" strokeweight=".25pt">
                    <v:stroke joinstyle="miter"/>
                  </v:oval>
                  <v:oval id="Oval 68" o:spid="_x0000_s1051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" filled="f" strokecolor="black [3213]" strokeweight=".25pt">
                    <v:stroke joinstyle="miter"/>
                  </v:oval>
                </v:group>
                <v:group id="Group 69" o:spid="_x0000_s1052" style="position:absolute;top:30913;width:1103;height:5675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oval id="Oval 70" o:spid="_x0000_s1053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" filled="f" strokecolor="black [3213]" strokeweight=".25pt">
                    <v:stroke joinstyle="miter"/>
                  </v:oval>
                  <v:oval id="Oval 71" o:spid="_x0000_s1054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" filled="f" strokecolor="black [3213]" strokeweight=".25pt">
                    <v:stroke joinstyle="miter"/>
                  </v:oval>
                  <v:oval id="Oval 72" o:spid="_x0000_s1055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" filled="f" strokecolor="black [3213]" strokeweight=".25pt">
                    <v:stroke joinstyle="miter"/>
                  </v:oval>
                  <v:oval id="Oval 73" o:spid="_x0000_s1056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" filled="f" strokecolor="black [3213]" strokeweight=".25pt">
                    <v:stroke joinstyle="miter"/>
                  </v:oval>
                </v:group>
                <v:group id="Group 74" o:spid="_x0000_s1057" style="position:absolute;top:37126;width:1103;height:5676" coordsize="1103,5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oval id="Oval 75" o:spid="_x0000_s1058" style="position:absolute;width:1097;height:10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" filled="f" strokecolor="black [3213]" strokeweight=".25pt">
                    <v:stroke joinstyle="miter"/>
                  </v:oval>
                  <v:oval id="Oval 76" o:spid="_x0000_s1059" style="position:absolute;top:1531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" filled="f" strokecolor="black [3213]" strokeweight=".25pt">
                    <v:stroke joinstyle="miter"/>
                  </v:oval>
                  <v:oval id="Oval 77" o:spid="_x0000_s1060" style="position:absolute;top:3062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" filled="f" strokecolor="black [3213]" strokeweight=".25pt">
                    <v:stroke joinstyle="miter"/>
                  </v:oval>
                  <v:oval id="Oval 78" o:spid="_x0000_s1061" style="position:absolute;left:11;top:4583;width:1092;height:1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" filled="f" strokecolor="black [3213]" strokeweight=".25pt">
                    <v:stroke joinstyle="miter"/>
                  </v:oval>
                </v:group>
              </v:group>
            </w:pict>
          </mc:Fallback>
        </mc:AlternateContent>
      </w:r>
    </w:p>
    <w:sectPr w:rsidR="00846AEB" w:rsidSect="00DE4B56">
      <w:pgSz w:w="5940" w:h="7920" w:code="1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0N7MwNzczNDIyMjNT0lEKTi0uzszPAykwqgUA8V3wHiwAAAA="/>
  </w:docVars>
  <w:rsids>
    <w:rsidRoot w:val="00846AEB"/>
    <w:rsid w:val="00072FF8"/>
    <w:rsid w:val="000915D0"/>
    <w:rsid w:val="00114EBF"/>
    <w:rsid w:val="001E36F7"/>
    <w:rsid w:val="002708CF"/>
    <w:rsid w:val="00275785"/>
    <w:rsid w:val="002921CB"/>
    <w:rsid w:val="002F389C"/>
    <w:rsid w:val="00353798"/>
    <w:rsid w:val="003D69A1"/>
    <w:rsid w:val="00444A0E"/>
    <w:rsid w:val="00457FEE"/>
    <w:rsid w:val="004872E8"/>
    <w:rsid w:val="004F4CF7"/>
    <w:rsid w:val="005A31A9"/>
    <w:rsid w:val="005C513C"/>
    <w:rsid w:val="005F3EED"/>
    <w:rsid w:val="00631C28"/>
    <w:rsid w:val="006D3456"/>
    <w:rsid w:val="007E5533"/>
    <w:rsid w:val="00846AEB"/>
    <w:rsid w:val="00881988"/>
    <w:rsid w:val="008A1477"/>
    <w:rsid w:val="008D6945"/>
    <w:rsid w:val="008F4232"/>
    <w:rsid w:val="009203F9"/>
    <w:rsid w:val="00966FFB"/>
    <w:rsid w:val="009C47A7"/>
    <w:rsid w:val="00A12068"/>
    <w:rsid w:val="00A35F3A"/>
    <w:rsid w:val="00B938A6"/>
    <w:rsid w:val="00C568BA"/>
    <w:rsid w:val="00C76730"/>
    <w:rsid w:val="00CD7984"/>
    <w:rsid w:val="00D14F88"/>
    <w:rsid w:val="00DA1C28"/>
    <w:rsid w:val="00DB0312"/>
    <w:rsid w:val="00DB2BD6"/>
    <w:rsid w:val="00DE4B56"/>
    <w:rsid w:val="00E30F66"/>
    <w:rsid w:val="00EE3961"/>
    <w:rsid w:val="00F81BB8"/>
    <w:rsid w:val="00F82058"/>
    <w:rsid w:val="00FC3C6E"/>
    <w:rsid w:val="00FD1B3E"/>
    <w:rsid w:val="00FD6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10D00"/>
  <w15:chartTrackingRefBased/>
  <w15:docId w15:val="{86DC07CB-214F-43B9-AF65-5103F0B8A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2</Words>
  <Characters>1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Arthur, Evonne</dc:creator>
  <cp:keywords/>
  <dc:description/>
  <cp:lastModifiedBy>McArthur, Evonne</cp:lastModifiedBy>
  <cp:revision>46</cp:revision>
  <cp:lastPrinted>2021-12-17T05:58:00Z</cp:lastPrinted>
  <dcterms:created xsi:type="dcterms:W3CDTF">2021-12-17T01:07:00Z</dcterms:created>
  <dcterms:modified xsi:type="dcterms:W3CDTF">2021-12-17T20:23:00Z</dcterms:modified>
</cp:coreProperties>
</file>